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 (26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0 (60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 ( 8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46 (95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77 (21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208 (59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5962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